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8980" w:type="dxa"/>
        <w:tblInd w:w="93" w:type="dxa"/>
        <w:tblLook w:val="04A0"/>
      </w:tblPr>
      <w:tblGrid>
        <w:gridCol w:w="2440"/>
        <w:gridCol w:w="2020"/>
        <w:gridCol w:w="1600"/>
        <w:gridCol w:w="2920"/>
      </w:tblGrid>
      <w:tr w:rsidR="00927AB9" w:rsidRPr="00927AB9" w:rsidTr="00927AB9">
        <w:trPr>
          <w:trHeight w:val="300"/>
        </w:trPr>
        <w:tc>
          <w:tcPr>
            <w:tcW w:w="2440" w:type="dxa"/>
            <w:tcBorders>
              <w:top w:val="single" w:sz="4" w:space="0" w:color="D99795"/>
              <w:left w:val="single" w:sz="4" w:space="0" w:color="D99795"/>
              <w:bottom w:val="single" w:sz="4" w:space="0" w:color="D99795"/>
              <w:right w:val="nil"/>
            </w:tcBorders>
            <w:shd w:val="clear" w:color="C0504D" w:fill="C0504D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27AB9">
              <w:rPr>
                <w:rFonts w:ascii="Calibri" w:eastAsia="Times New Roman" w:hAnsi="Calibri" w:cs="Calibri"/>
                <w:b/>
                <w:bCs/>
                <w:color w:val="FFFFFF"/>
              </w:rPr>
              <w:t>Substitution</w:t>
            </w:r>
          </w:p>
        </w:tc>
        <w:tc>
          <w:tcPr>
            <w:tcW w:w="2020" w:type="dxa"/>
            <w:tcBorders>
              <w:top w:val="single" w:sz="4" w:space="0" w:color="D99795"/>
              <w:left w:val="nil"/>
              <w:bottom w:val="single" w:sz="4" w:space="0" w:color="D99795"/>
              <w:right w:val="nil"/>
            </w:tcBorders>
            <w:shd w:val="clear" w:color="C0504D" w:fill="C0504D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27AB9">
              <w:rPr>
                <w:rFonts w:ascii="Calibri" w:eastAsia="Times New Roman" w:hAnsi="Calibri" w:cs="Calibri"/>
                <w:b/>
                <w:bCs/>
                <w:color w:val="FFFFFF"/>
              </w:rPr>
              <w:t>GV</w:t>
            </w:r>
          </w:p>
        </w:tc>
        <w:tc>
          <w:tcPr>
            <w:tcW w:w="1600" w:type="dxa"/>
            <w:tcBorders>
              <w:top w:val="single" w:sz="4" w:space="0" w:color="D99795"/>
              <w:left w:val="nil"/>
              <w:bottom w:val="single" w:sz="4" w:space="0" w:color="D99795"/>
              <w:right w:val="nil"/>
            </w:tcBorders>
            <w:shd w:val="clear" w:color="C0504D" w:fill="C0504D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27AB9">
              <w:rPr>
                <w:rFonts w:ascii="Calibri" w:eastAsia="Times New Roman" w:hAnsi="Calibri" w:cs="Calibri"/>
                <w:b/>
                <w:bCs/>
                <w:color w:val="FFFFFF"/>
              </w:rPr>
              <w:t>GD</w:t>
            </w:r>
          </w:p>
        </w:tc>
        <w:tc>
          <w:tcPr>
            <w:tcW w:w="2920" w:type="dxa"/>
            <w:tcBorders>
              <w:top w:val="single" w:sz="4" w:space="0" w:color="D99795"/>
              <w:left w:val="nil"/>
              <w:bottom w:val="single" w:sz="4" w:space="0" w:color="D99795"/>
              <w:right w:val="single" w:sz="4" w:space="0" w:color="D99795"/>
            </w:tcBorders>
            <w:shd w:val="clear" w:color="C0504D" w:fill="C0504D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927AB9">
              <w:rPr>
                <w:rFonts w:ascii="Calibri" w:eastAsia="Times New Roman" w:hAnsi="Calibri" w:cs="Calibri"/>
                <w:b/>
                <w:bCs/>
                <w:color w:val="FFFFFF"/>
              </w:rPr>
              <w:t>Prediction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129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73.35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S290C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11.6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95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320L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7.7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184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9.2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95L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7.7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50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79.5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209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139C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79.5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S363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9.2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374L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7.7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H238Y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83.3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56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218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79.5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97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246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95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50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79.5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184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9.2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410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9.1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232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1.2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343L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7.7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278D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3.7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194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25.1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6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427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179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5.2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325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5.2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377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347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156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8.0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K348E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6.8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314K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6.8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389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291K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6.8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287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360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5.2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347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390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4.4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K348E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6.8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314K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6.8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5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lastRenderedPageBreak/>
              <w:t>S99N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6.24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4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57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7.5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260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2.8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70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2.8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56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2.8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57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7.5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291D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4.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40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2.8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304D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4.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232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2.8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356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2.8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200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7.5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3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H159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8.8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2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L34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1.7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2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H404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8.8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2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118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8.8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2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H159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8.8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2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I496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9.6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2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432G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5.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82.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1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431W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25.1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82.7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1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224M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1.5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1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458C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9.2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9.2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1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T504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1.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8.0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15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V582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22.9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5.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L474M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2.3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S613N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8.5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5.8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477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6.8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7.1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S494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73.3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8.8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566P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41.3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0.4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555C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41.3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80.9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484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70.9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2.3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643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8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7.8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L561P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34.7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50.1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576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6.0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9.5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526S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6.0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9.5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S547L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8.5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6.0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L474M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2.3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477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6.8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7.1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L617F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34.7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1.8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460K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38.3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8.1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511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3.6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9.4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500P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6.7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.6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431Q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25.1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0.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447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9.1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63.5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I666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34.7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1.3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571K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22.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9.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E571K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22.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9.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609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8.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1.45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G506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37.6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7.6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S588R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8.5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5.5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I651V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34.7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1.3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R558H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41.3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1.62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P592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08.6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30.46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A447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99.1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9.3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M667T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31.8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46.93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F2DDDC" w:fill="F2DDDC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  <w:tr w:rsidR="00927AB9" w:rsidRPr="00927AB9" w:rsidTr="00927AB9">
        <w:trPr>
          <w:trHeight w:val="300"/>
        </w:trPr>
        <w:tc>
          <w:tcPr>
            <w:tcW w:w="2440" w:type="dxa"/>
            <w:tcBorders>
              <w:top w:val="nil"/>
              <w:left w:val="single" w:sz="4" w:space="0" w:color="D99795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T560A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215.0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D99795"/>
              <w:right w:val="nil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8.09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D99795"/>
              <w:right w:val="single" w:sz="4" w:space="0" w:color="D99795"/>
            </w:tcBorders>
            <w:shd w:val="clear" w:color="auto" w:fill="auto"/>
            <w:noWrap/>
            <w:vAlign w:val="bottom"/>
            <w:hideMark/>
          </w:tcPr>
          <w:p w:rsidR="00927AB9" w:rsidRPr="00927AB9" w:rsidRDefault="00927AB9" w:rsidP="00927A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27AB9">
              <w:rPr>
                <w:rFonts w:ascii="Calibri" w:eastAsia="Times New Roman" w:hAnsi="Calibri" w:cs="Calibri"/>
                <w:color w:val="000000"/>
              </w:rPr>
              <w:t>Class C0</w:t>
            </w:r>
          </w:p>
        </w:tc>
      </w:tr>
    </w:tbl>
    <w:p w:rsidR="000945C4" w:rsidRPr="00927AB9" w:rsidRDefault="000945C4" w:rsidP="00927AB9"/>
    <w:sectPr w:rsidR="000945C4" w:rsidRPr="00927AB9" w:rsidSect="000945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2NbI0sDS0MLOwNDM0MTNU0lEKTi0uzszPAykwrAUALkLkMCwAAAA="/>
  </w:docVars>
  <w:rsids>
    <w:rsidRoot w:val="00AC0AAD"/>
    <w:rsid w:val="00051456"/>
    <w:rsid w:val="000945C4"/>
    <w:rsid w:val="00927AB9"/>
    <w:rsid w:val="00AC0AAD"/>
    <w:rsid w:val="00BE56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45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C0AA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48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RSHOM</dc:creator>
  <cp:lastModifiedBy>GERSHOM</cp:lastModifiedBy>
  <cp:revision>1</cp:revision>
  <dcterms:created xsi:type="dcterms:W3CDTF">2024-02-20T13:25:00Z</dcterms:created>
  <dcterms:modified xsi:type="dcterms:W3CDTF">2024-02-20T13:51:00Z</dcterms:modified>
</cp:coreProperties>
</file>